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6B72B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BADF477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4F91C95E" wp14:editId="26E6F91C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885F35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69B95642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062F124C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56DDABCC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1114A82C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60846B83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531D5E06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D089221" w14:textId="77777777" w:rsidR="00446B9F" w:rsidRDefault="00C40B9E" w:rsidP="00446B9F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5C2079" w:rsidRPr="00446B9F">
        <w:rPr>
          <w:rFonts w:ascii="Times New Roman" w:eastAsia="Times New Roman" w:hAnsi="Times New Roman" w:cs="Times New Roman"/>
          <w:b/>
          <w:sz w:val="36"/>
          <w:szCs w:val="36"/>
        </w:rPr>
        <w:t>1.3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 w:rsidRPr="00446B9F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</w:p>
    <w:p w14:paraId="1270B929" w14:textId="380E70C2" w:rsidR="005C2079" w:rsidRPr="00446B9F" w:rsidRDefault="005C2079" w:rsidP="00446B9F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5C2079">
        <w:rPr>
          <w:rFonts w:ascii="Times New Roman" w:eastAsia="Times New Roman" w:hAnsi="Times New Roman" w:cs="Times New Roman"/>
          <w:color w:val="000000"/>
          <w:sz w:val="36"/>
          <w:szCs w:val="36"/>
        </w:rPr>
        <w:t>Curriculum Enrichment</w:t>
      </w:r>
    </w:p>
    <w:p w14:paraId="68333224" w14:textId="77777777" w:rsidR="009E0D8B" w:rsidRDefault="009E0D8B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D05D458" w14:textId="3C36E9AD" w:rsidR="00446B9F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</w:t>
      </w:r>
      <w:r w:rsidR="005C2079">
        <w:rPr>
          <w:rFonts w:ascii="Times New Roman" w:hAnsi="Times New Roman" w:cs="Times New Roman"/>
          <w:b/>
          <w:bCs/>
          <w:color w:val="000000"/>
          <w:sz w:val="36"/>
          <w:szCs w:val="36"/>
        </w:rPr>
        <w:t>3.</w:t>
      </w:r>
      <w:r w:rsidR="00B85316">
        <w:rPr>
          <w:rFonts w:ascii="Times New Roman" w:hAnsi="Times New Roman" w:cs="Times New Roman"/>
          <w:b/>
          <w:bCs/>
          <w:color w:val="000000"/>
          <w:sz w:val="36"/>
          <w:szCs w:val="36"/>
        </w:rPr>
        <w:t>2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335EF97C" w14:textId="6CDAB2AF" w:rsidR="005512C2" w:rsidRDefault="009E0D8B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Annexure</w:t>
      </w:r>
    </w:p>
    <w:p w14:paraId="5832598F" w14:textId="77777777" w:rsidR="00446B9F" w:rsidRDefault="00446B9F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5FDB9DC0" w14:textId="77777777" w:rsidR="00446B9F" w:rsidRDefault="00446B9F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4B7689E6" w14:textId="4196E0F4" w:rsidR="000871F8" w:rsidRPr="005C2079" w:rsidRDefault="00A32A53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iCs/>
          <w:sz w:val="40"/>
          <w:szCs w:val="40"/>
          <w:u w:val="single"/>
        </w:rPr>
        <w:t>Evidence of Completion of</w:t>
      </w:r>
      <w:r w:rsidR="00557054">
        <w:rPr>
          <w:rFonts w:ascii="Times New Roman" w:eastAsia="Times New Roman" w:hAnsi="Times New Roman" w:cs="Times New Roman"/>
          <w:iCs/>
          <w:sz w:val="40"/>
          <w:szCs w:val="40"/>
          <w:u w:val="single"/>
        </w:rPr>
        <w:t xml:space="preserve"> </w:t>
      </w:r>
      <w:r w:rsidR="00B85316" w:rsidRPr="00B85316">
        <w:rPr>
          <w:rFonts w:ascii="Times New Roman" w:eastAsia="Times New Roman" w:hAnsi="Times New Roman" w:cs="Times New Roman"/>
          <w:iCs/>
          <w:sz w:val="40"/>
          <w:szCs w:val="40"/>
          <w:u w:val="single"/>
        </w:rPr>
        <w:t>Certificate/Value Added Courses/Diploma Programme</w:t>
      </w:r>
    </w:p>
    <w:tbl>
      <w:tblPr>
        <w:tblW w:w="8680" w:type="dxa"/>
        <w:tblInd w:w="113" w:type="dxa"/>
        <w:tblLook w:val="04A0" w:firstRow="1" w:lastRow="0" w:firstColumn="1" w:lastColumn="0" w:noHBand="0" w:noVBand="1"/>
      </w:tblPr>
      <w:tblGrid>
        <w:gridCol w:w="960"/>
        <w:gridCol w:w="7720"/>
      </w:tblGrid>
      <w:tr w:rsidR="00D8508C" w:rsidRPr="00D8508C" w14:paraId="543F7D06" w14:textId="77777777" w:rsidTr="00D8508C">
        <w:trPr>
          <w:trHeight w:val="300"/>
          <w:tblHeader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hideMark/>
          </w:tcPr>
          <w:p w14:paraId="073C2B0F" w14:textId="77777777" w:rsidR="00D8508C" w:rsidRPr="00D8508C" w:rsidRDefault="00D8508C" w:rsidP="00D850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Sr. No.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A4C82B7" w14:textId="77777777" w:rsidR="00D8508C" w:rsidRPr="00D8508C" w:rsidRDefault="00D8508C" w:rsidP="00D850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8508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the Course/Programme</w:t>
            </w:r>
          </w:p>
        </w:tc>
      </w:tr>
      <w:tr w:rsidR="008B11E7" w:rsidRPr="00D8508C" w14:paraId="1CC92E41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334D06" w14:textId="7F66A2D2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EC71B" w14:textId="363D0A72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ION PROGRAMME IN GST</w:t>
            </w:r>
          </w:p>
        </w:tc>
      </w:tr>
      <w:tr w:rsidR="008B11E7" w:rsidRPr="00D8508C" w14:paraId="5BA9F391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4D86F" w14:textId="1F81527E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FC449" w14:textId="5EC67AEC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 xml:space="preserve">CERTIFICATE COURSE ON WOMEN AND LEGAL RIGHTS </w:t>
            </w:r>
          </w:p>
        </w:tc>
      </w:tr>
      <w:tr w:rsidR="008B11E7" w:rsidRPr="00D8508C" w14:paraId="2223044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C2127" w14:textId="4325A9C5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0A41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RSE IN MUSHROOM CULTIVATION</w:t>
            </w:r>
          </w:p>
        </w:tc>
      </w:tr>
      <w:tr w:rsidR="008B11E7" w:rsidRPr="00D8508C" w14:paraId="59522975" w14:textId="77777777" w:rsidTr="00D8508C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80B69" w14:textId="5E56B975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A790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RSE IN ORGANIC FARMING AND SOLID WASTE MANAGEMENT THROUGH VERMITECHNOLOGY</w:t>
            </w:r>
          </w:p>
        </w:tc>
      </w:tr>
      <w:tr w:rsidR="008B11E7" w:rsidRPr="00D8508C" w14:paraId="22BAAAA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284451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1C68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RSE IN FRENCH</w:t>
            </w:r>
          </w:p>
        </w:tc>
      </w:tr>
      <w:tr w:rsidR="008B11E7" w:rsidRPr="00D8508C" w14:paraId="035423F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31685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D8B4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RSE IN GERMAN</w:t>
            </w:r>
          </w:p>
        </w:tc>
      </w:tr>
      <w:tr w:rsidR="008B11E7" w:rsidRPr="00D8508C" w14:paraId="49E7314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39A9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F2626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SE IN ENGLISH</w:t>
            </w:r>
          </w:p>
        </w:tc>
      </w:tr>
      <w:tr w:rsidR="008B11E7" w:rsidRPr="00D8508C" w14:paraId="330D068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598652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2CD5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PROGRAMME IN DIGITAL MARKETING</w:t>
            </w:r>
          </w:p>
        </w:tc>
      </w:tr>
      <w:tr w:rsidR="008B11E7" w:rsidRPr="00D8508C" w14:paraId="4649461B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C06D8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6403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 xml:space="preserve">CERTIFICATE COURSE IN TOOLS AND TECHNIQUES IN BIOSCIENCES </w:t>
            </w:r>
          </w:p>
        </w:tc>
      </w:tr>
      <w:tr w:rsidR="008B11E7" w:rsidRPr="00D8508C" w14:paraId="745E8DFE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135D64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28829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ERTIFICATE COURSE IN YOGA</w:t>
            </w:r>
          </w:p>
        </w:tc>
      </w:tr>
      <w:tr w:rsidR="008B11E7" w:rsidRPr="00D8508C" w14:paraId="07B99149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7A484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3A122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PLOMA IN FASHION DESIGN AND TECHNOLOGY</w:t>
            </w:r>
          </w:p>
        </w:tc>
      </w:tr>
      <w:tr w:rsidR="008B11E7" w:rsidRPr="00D8508C" w14:paraId="063D0FC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761C7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EFB57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PLOMA IN TEXTILE &amp; FASHION DESIGNING</w:t>
            </w:r>
          </w:p>
        </w:tc>
      </w:tr>
      <w:tr w:rsidR="008B11E7" w:rsidRPr="00D8508C" w14:paraId="4102609A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1F5BD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D4E5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PLOMA IN FASHION MERCHANDISING AND READYMADE GARMENTS</w:t>
            </w:r>
          </w:p>
        </w:tc>
      </w:tr>
      <w:tr w:rsidR="008B11E7" w:rsidRPr="00D8508C" w14:paraId="0861C00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40D25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2C1CE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PLOMA IN LIBRARY AND INFORMATION SCIENCE</w:t>
            </w:r>
          </w:p>
        </w:tc>
      </w:tr>
      <w:tr w:rsidR="008B11E7" w:rsidRPr="00D8508C" w14:paraId="6F760561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064E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B804D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PLOMA IN DIGITAL MARKETING</w:t>
            </w:r>
          </w:p>
        </w:tc>
      </w:tr>
      <w:tr w:rsidR="008B11E7" w:rsidRPr="00D8508C" w14:paraId="55BAD343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93A60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12A26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CYBER LAWS</w:t>
            </w:r>
          </w:p>
        </w:tc>
      </w:tr>
      <w:tr w:rsidR="008B11E7" w:rsidRPr="00D8508C" w14:paraId="25D6A70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479AE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EDA3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JOURNALISM</w:t>
            </w:r>
          </w:p>
        </w:tc>
      </w:tr>
      <w:tr w:rsidR="008B11E7" w:rsidRPr="00D8508C" w14:paraId="33F478F2" w14:textId="77777777" w:rsidTr="00D8508C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2AE1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D1CBE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LABOUR LAW,LABOUR WELFARE &amp; PERSONAL MANAGEMENT</w:t>
            </w:r>
          </w:p>
        </w:tc>
      </w:tr>
      <w:tr w:rsidR="008B11E7" w:rsidRPr="00D8508C" w14:paraId="44AA9DE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D0A02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DA409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PUBLIC HEALTH ENTOMOLOGY-CBCS</w:t>
            </w:r>
          </w:p>
        </w:tc>
      </w:tr>
      <w:tr w:rsidR="008B11E7" w:rsidRPr="00D8508C" w14:paraId="6F30AF9F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855F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70DFF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TAXATION</w:t>
            </w:r>
          </w:p>
        </w:tc>
      </w:tr>
      <w:tr w:rsidR="008B11E7" w:rsidRPr="00D8508C" w14:paraId="754144E5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E6B9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031B76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ST GRADUATE DIPLOMA IN YOG EDUCATION</w:t>
            </w:r>
          </w:p>
        </w:tc>
      </w:tr>
      <w:tr w:rsidR="008B11E7" w:rsidRPr="00D8508C" w14:paraId="3758971D" w14:textId="77777777" w:rsidTr="00D8508C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D0CE2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4388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BASICS OF REMOTE SENSING GEOGRAPHICAL INFORMATION SYSTEM AND GLOBAL NAVIGATION SATELLITE SYSTEM</w:t>
            </w:r>
          </w:p>
        </w:tc>
      </w:tr>
      <w:tr w:rsidR="008B11E7" w:rsidRPr="00D8508C" w14:paraId="3955ED4E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9FCE3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78A0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REMOTE SENSING AND DIGITAL IMAGE ANALYSIS</w:t>
            </w:r>
          </w:p>
        </w:tc>
      </w:tr>
      <w:tr w:rsidR="008B11E7" w:rsidRPr="00D8508C" w14:paraId="4A233EA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D91DF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1D347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GEOGRAPHICAL INFORMATION SYSTEM</w:t>
            </w:r>
          </w:p>
        </w:tc>
      </w:tr>
      <w:tr w:rsidR="008B11E7" w:rsidRPr="00D8508C" w14:paraId="7F72391F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69FA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7722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RS AND GIS APPLICATIONS</w:t>
            </w:r>
          </w:p>
        </w:tc>
      </w:tr>
      <w:tr w:rsidR="008B11E7" w:rsidRPr="00D8508C" w14:paraId="5A98FB6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065212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76775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GLOBAL NAVIGATION SATELLITE SYSTEM</w:t>
            </w:r>
          </w:p>
        </w:tc>
      </w:tr>
      <w:tr w:rsidR="008B11E7" w:rsidRPr="00D8508C" w14:paraId="23FF7ECE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24B41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DE178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WEB GIS GEO VISUALIZATION AND ONLINE MAPPING</w:t>
            </w:r>
          </w:p>
        </w:tc>
      </w:tr>
      <w:tr w:rsidR="008B11E7" w:rsidRPr="00D8508C" w14:paraId="39F4BAA5" w14:textId="77777777" w:rsidTr="00D8508C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B05FE2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B19A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OVERVIEW OF PLANETARY GEOSCIENCES WITH SPECIAL EMPHASIS TO THE MOON AND MARS</w:t>
            </w:r>
          </w:p>
        </w:tc>
      </w:tr>
      <w:tr w:rsidR="008B11E7" w:rsidRPr="00D8508C" w14:paraId="6730DC9E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919A3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99047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BASIC PRINCIPLES OF REMOTE SENSING TECHNOLOGY</w:t>
            </w:r>
          </w:p>
        </w:tc>
      </w:tr>
      <w:tr w:rsidR="008B11E7" w:rsidRPr="00D8508C" w14:paraId="1132E23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8C77B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A3513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BASICS OF SAR REMOTE SENSING</w:t>
            </w:r>
          </w:p>
        </w:tc>
      </w:tr>
      <w:tr w:rsidR="008B11E7" w:rsidRPr="00D8508C" w14:paraId="44711EDD" w14:textId="77777777" w:rsidTr="00D8508C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1CEFF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E68A4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FUZZY MACHINE/DEEP LEARNING FOR REMOTE SENSING DATA PROCESSING</w:t>
            </w:r>
          </w:p>
        </w:tc>
      </w:tr>
      <w:tr w:rsidR="008B11E7" w:rsidRPr="00D8508C" w14:paraId="489591A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B9E278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1FBC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GEOGRAPHICAL INFORMATION SYSTEM (GIS) &amp; GNSS</w:t>
            </w:r>
          </w:p>
        </w:tc>
      </w:tr>
      <w:tr w:rsidR="008B11E7" w:rsidRPr="00D8508C" w14:paraId="11BFAB19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01BE10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53219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EARTH OBSERVATION FOR CARBON CYCLE STUDIES</w:t>
            </w:r>
          </w:p>
        </w:tc>
      </w:tr>
      <w:tr w:rsidR="008B11E7" w:rsidRPr="00D8508C" w14:paraId="1EECC9B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13928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E94AF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APPLICATION OF GIS</w:t>
            </w:r>
          </w:p>
        </w:tc>
      </w:tr>
      <w:tr w:rsidR="008B11E7" w:rsidRPr="00D8508C" w14:paraId="0ED7698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3E97D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16975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TATISTICAL ANALYSIS USING SOFTWARE</w:t>
            </w:r>
          </w:p>
        </w:tc>
      </w:tr>
      <w:tr w:rsidR="008B11E7" w:rsidRPr="00D8508C" w14:paraId="0F02EFB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F8001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29287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APPLICATIONS OF SOCIAL RESEARCH</w:t>
            </w:r>
          </w:p>
        </w:tc>
      </w:tr>
      <w:tr w:rsidR="008B11E7" w:rsidRPr="00D8508C" w14:paraId="569852A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2408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3469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UBLIC OPINION AND SURVEY RESEARCH</w:t>
            </w:r>
          </w:p>
        </w:tc>
      </w:tr>
      <w:tr w:rsidR="008B11E7" w:rsidRPr="00D8508C" w14:paraId="0F28D5CB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74F78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3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A08C08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FIELD SURVEY &amp; REPORT</w:t>
            </w:r>
          </w:p>
        </w:tc>
      </w:tr>
      <w:tr w:rsidR="008B11E7" w:rsidRPr="00D8508C" w14:paraId="1ED0BC0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9E79C8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B2A78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BASIC STATISTICAL TECHNIQUES</w:t>
            </w:r>
          </w:p>
        </w:tc>
      </w:tr>
      <w:tr w:rsidR="008B11E7" w:rsidRPr="00D8508C" w14:paraId="5FA60BD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A534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E9928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BIOFERTILIZERS</w:t>
            </w:r>
          </w:p>
        </w:tc>
      </w:tr>
      <w:tr w:rsidR="008B11E7" w:rsidRPr="00D8508C" w14:paraId="05854DAA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05088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BE31B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ITIZENSHIP, SOCIAL SECURITY AND THE STATE</w:t>
            </w:r>
          </w:p>
        </w:tc>
      </w:tr>
      <w:tr w:rsidR="008B11E7" w:rsidRPr="00D8508C" w14:paraId="1C2D0A3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1261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1EDDB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LOUD COMPUTING</w:t>
            </w:r>
          </w:p>
        </w:tc>
      </w:tr>
      <w:tr w:rsidR="008B11E7" w:rsidRPr="00D8508C" w14:paraId="4C7BE4BD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ED3A5F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4FAF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OMMUNICATION SKILL LAB</w:t>
            </w:r>
          </w:p>
        </w:tc>
      </w:tr>
      <w:tr w:rsidR="008B11E7" w:rsidRPr="00D8508C" w14:paraId="6B28A49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0303C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57A7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COUNSELLING INTERVIEW</w:t>
            </w:r>
          </w:p>
        </w:tc>
      </w:tr>
      <w:tr w:rsidR="008B11E7" w:rsidRPr="00D8508C" w14:paraId="0514EB6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3E070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03B7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UNDERSTANDING SELF</w:t>
            </w:r>
          </w:p>
        </w:tc>
      </w:tr>
      <w:tr w:rsidR="008B11E7" w:rsidRPr="00D8508C" w14:paraId="1CD1940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971B8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87085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TRAINING AND REPORT WRITING</w:t>
            </w:r>
          </w:p>
        </w:tc>
      </w:tr>
      <w:tr w:rsidR="008B11E7" w:rsidRPr="00D8508C" w14:paraId="40005FD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8B818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2B4B9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ENGLISH LANGUAGE COMMUNICATION AND PRESENTATION</w:t>
            </w:r>
          </w:p>
        </w:tc>
      </w:tr>
      <w:tr w:rsidR="008B11E7" w:rsidRPr="00D8508C" w14:paraId="54D77D9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8749E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ECB3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ETHICS &amp; SOCIAL VALUES</w:t>
            </w:r>
          </w:p>
        </w:tc>
      </w:tr>
      <w:tr w:rsidR="008B11E7" w:rsidRPr="00D8508C" w14:paraId="6ADAE10F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AA814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F025F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GEOLOGICAL &amp; MINING CONSULTANCY</w:t>
            </w:r>
          </w:p>
        </w:tc>
      </w:tr>
      <w:tr w:rsidR="008B11E7" w:rsidRPr="00D8508C" w14:paraId="30E45A7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8E18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0D33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GREEN METHODS IN CHEMISTRY</w:t>
            </w:r>
          </w:p>
        </w:tc>
      </w:tr>
      <w:tr w:rsidR="008B11E7" w:rsidRPr="00D8508C" w14:paraId="18F0BADA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EA35A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7D88A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LANGUAGE &amp; COMMUNICATION SKILLS IN ENGLISH</w:t>
            </w:r>
          </w:p>
        </w:tc>
      </w:tr>
      <w:tr w:rsidR="008B11E7" w:rsidRPr="00D8508C" w14:paraId="0F904B9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3CEF8C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EAA19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FOLK LITERATURE OF VAGAD</w:t>
            </w:r>
          </w:p>
        </w:tc>
      </w:tr>
      <w:tr w:rsidR="008B11E7" w:rsidRPr="00D8508C" w14:paraId="476F28A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F9BE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FD6096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LIBRARY INTERNSHIP</w:t>
            </w:r>
          </w:p>
        </w:tc>
      </w:tr>
      <w:tr w:rsidR="008B11E7" w:rsidRPr="00D8508C" w14:paraId="37C9C9A1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7706B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9DDA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MENTAL ABILITY AND REASONING</w:t>
            </w:r>
          </w:p>
        </w:tc>
      </w:tr>
      <w:tr w:rsidR="008B11E7" w:rsidRPr="00D8508C" w14:paraId="6BB81C73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48FD87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30E4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ORAL COMMUNICATION SKILLS</w:t>
            </w:r>
          </w:p>
        </w:tc>
      </w:tr>
      <w:tr w:rsidR="008B11E7" w:rsidRPr="00D8508C" w14:paraId="28F3C00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85361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135D6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MUSHROOM CULTURE</w:t>
            </w:r>
          </w:p>
        </w:tc>
      </w:tr>
      <w:tr w:rsidR="008B11E7" w:rsidRPr="00D8508C" w14:paraId="0DE0AD1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1A33BE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FD524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VERMI TECHNOLOGY AND SOLID WASTE MANAGEMENT</w:t>
            </w:r>
          </w:p>
        </w:tc>
      </w:tr>
      <w:tr w:rsidR="008B11E7" w:rsidRPr="00D8508C" w14:paraId="2FA816F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DB547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06824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NUMERICAL ANALYSIS</w:t>
            </w:r>
          </w:p>
        </w:tc>
      </w:tr>
      <w:tr w:rsidR="008B11E7" w:rsidRPr="00D8508C" w14:paraId="03590196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55B5E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0EFEFD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NUMERICAL ANALYSIS TECHNIQUES USING MATLAB</w:t>
            </w:r>
          </w:p>
        </w:tc>
      </w:tr>
      <w:tr w:rsidR="008B11E7" w:rsidRPr="00D8508C" w14:paraId="184A464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E8A8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4DE8B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OFFICE AUTOMATION</w:t>
            </w:r>
          </w:p>
        </w:tc>
      </w:tr>
      <w:tr w:rsidR="008B11E7" w:rsidRPr="00D8508C" w14:paraId="005B2B3D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5D13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E87EF3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OFFICE ADMINISTRATION</w:t>
            </w:r>
          </w:p>
        </w:tc>
      </w:tr>
      <w:tr w:rsidR="008B11E7" w:rsidRPr="00D8508C" w14:paraId="68586631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96796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C781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OFFICIAL STATISTICS-I</w:t>
            </w:r>
          </w:p>
        </w:tc>
      </w:tr>
      <w:tr w:rsidR="008B11E7" w:rsidRPr="00D8508C" w14:paraId="5195506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556375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D54A6F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TECHNIQUES IN BIOTECHNOLOGY</w:t>
            </w:r>
          </w:p>
        </w:tc>
      </w:tr>
      <w:tr w:rsidR="008B11E7" w:rsidRPr="00D8508C" w14:paraId="556D3D1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395AB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5A61F7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TECHNIQUES IN PLANT TISSUE CULTURE</w:t>
            </w:r>
          </w:p>
        </w:tc>
      </w:tr>
      <w:tr w:rsidR="008B11E7" w:rsidRPr="00D8508C" w14:paraId="6CD33DED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CE4917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6E31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ROBIOTIC TECHNOLOGY</w:t>
            </w:r>
          </w:p>
        </w:tc>
      </w:tr>
      <w:tr w:rsidR="008B11E7" w:rsidRPr="00D8508C" w14:paraId="734947C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B92FF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43420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HARMACEUTICAL CHEMISTRY</w:t>
            </w:r>
          </w:p>
        </w:tc>
      </w:tr>
      <w:tr w:rsidR="008B11E7" w:rsidRPr="00D8508C" w14:paraId="5612451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3AECD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65E515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OLYMER PROCESSING MANAGEMENT</w:t>
            </w:r>
          </w:p>
        </w:tc>
      </w:tr>
      <w:tr w:rsidR="008B11E7" w:rsidRPr="00D8508C" w14:paraId="34D4E97D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F0B9D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16B2C4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RACHIN BHARTIYA SANSKRITI AVAM SHRIMADBHAGWATGITA</w:t>
            </w:r>
          </w:p>
        </w:tc>
      </w:tr>
      <w:tr w:rsidR="008B11E7" w:rsidRPr="00D8508C" w14:paraId="716A3440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E238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76821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RACHIN SANSKRIT SAHITYA</w:t>
            </w:r>
          </w:p>
        </w:tc>
      </w:tr>
      <w:tr w:rsidR="008B11E7" w:rsidRPr="00D8508C" w14:paraId="5EC89179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63716A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02B438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PROGRAMMING IN C</w:t>
            </w:r>
          </w:p>
        </w:tc>
      </w:tr>
      <w:tr w:rsidR="008B11E7" w:rsidRPr="00D8508C" w14:paraId="7010414C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1B396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D35929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RACHNATMAK LEKHAN</w:t>
            </w:r>
          </w:p>
        </w:tc>
      </w:tr>
      <w:tr w:rsidR="008B11E7" w:rsidRPr="00D8508C" w14:paraId="7088AC64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A604C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125662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CIENTIFIC WRITING SKILL</w:t>
            </w:r>
          </w:p>
        </w:tc>
      </w:tr>
      <w:tr w:rsidR="008B11E7" w:rsidRPr="00D8508C" w14:paraId="6C322F7A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A5A6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7B3F25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KILL COURSE</w:t>
            </w:r>
          </w:p>
        </w:tc>
      </w:tr>
      <w:tr w:rsidR="008B11E7" w:rsidRPr="00D8508C" w14:paraId="6B5011C2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544EA2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598BAC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VAGAD RO LOK SAHITYA</w:t>
            </w:r>
          </w:p>
        </w:tc>
      </w:tr>
      <w:tr w:rsidR="008B11E7" w:rsidRPr="00D8508C" w14:paraId="67ADDB77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63C3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18DE8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ADVANCE ECONOMIC ANALYSIS WITH SPSS</w:t>
            </w:r>
          </w:p>
        </w:tc>
      </w:tr>
      <w:tr w:rsidR="008B11E7" w:rsidRPr="00D8508C" w14:paraId="2E79D2F8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C94A70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954E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 xml:space="preserve"> BASIC ECONOMIC ANALYSIS WITH SPSS</w:t>
            </w:r>
          </w:p>
        </w:tc>
      </w:tr>
      <w:tr w:rsidR="008B11E7" w:rsidRPr="00D8508C" w14:paraId="6464C33B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F3369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40948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DIGITAL CARTOGRAPHY</w:t>
            </w:r>
          </w:p>
        </w:tc>
      </w:tr>
      <w:tr w:rsidR="008B11E7" w:rsidRPr="00D8508C" w14:paraId="23D3E69A" w14:textId="77777777" w:rsidTr="00D8508C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A2917E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B452A8" w14:textId="5D2CE7A5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KILLS</w:t>
            </w:r>
            <w:r w:rsidR="00843AA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(ENGLISH COMMUNICATION)</w:t>
            </w:r>
          </w:p>
        </w:tc>
      </w:tr>
      <w:tr w:rsidR="008B11E7" w:rsidRPr="00D8508C" w14:paraId="5CBE62C2" w14:textId="77777777" w:rsidTr="0067074B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42672F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7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D2341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OCIAL MEDIA</w:t>
            </w:r>
          </w:p>
        </w:tc>
      </w:tr>
      <w:tr w:rsidR="008B11E7" w:rsidRPr="00D8508C" w14:paraId="47211E99" w14:textId="77777777" w:rsidTr="0067074B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F86EB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80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7A210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RADIO</w:t>
            </w:r>
          </w:p>
        </w:tc>
      </w:tr>
      <w:tr w:rsidR="008B11E7" w:rsidRPr="00D8508C" w14:paraId="682EE13E" w14:textId="77777777" w:rsidTr="0067074B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9FA4CE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248C7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SURVEY AND LEVELING</w:t>
            </w:r>
          </w:p>
        </w:tc>
      </w:tr>
      <w:tr w:rsidR="008B11E7" w:rsidRPr="00D8508C" w14:paraId="028F9789" w14:textId="77777777" w:rsidTr="0067074B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3F78A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C582E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TECHNIQUES OF MICROBIOLOGY</w:t>
            </w:r>
          </w:p>
        </w:tc>
      </w:tr>
      <w:tr w:rsidR="008B11E7" w:rsidRPr="00D8508C" w14:paraId="66675769" w14:textId="77777777" w:rsidTr="0067074B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5066F" w14:textId="77777777" w:rsidR="008B11E7" w:rsidRPr="00D8508C" w:rsidRDefault="008B11E7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4BBDA" w14:textId="77777777" w:rsidR="008B11E7" w:rsidRPr="00D8508C" w:rsidRDefault="008B11E7" w:rsidP="008B11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8508C">
              <w:rPr>
                <w:rFonts w:ascii="Times New Roman" w:eastAsia="Times New Roman" w:hAnsi="Times New Roman" w:cs="Times New Roman"/>
                <w:color w:val="000000"/>
              </w:rPr>
              <w:t>TECHNIQUES OF MOLECULAR BIOLOGY</w:t>
            </w:r>
          </w:p>
        </w:tc>
      </w:tr>
      <w:tr w:rsidR="0067074B" w:rsidRPr="00D8508C" w14:paraId="5C272CEF" w14:textId="77777777" w:rsidTr="0067074B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58C592" w14:textId="5E58CB41" w:rsidR="0067074B" w:rsidRPr="00D8508C" w:rsidRDefault="0067074B" w:rsidP="008B11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7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04941" w14:textId="5C840F3A" w:rsidR="0067074B" w:rsidRPr="0067074B" w:rsidRDefault="0067074B" w:rsidP="0067074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67074B">
              <w:rPr>
                <w:rFonts w:ascii="Times New Roman" w:eastAsia="Times New Roman" w:hAnsi="Times New Roman" w:cs="Times New Roman"/>
                <w:color w:val="000000"/>
              </w:rPr>
              <w:t>INFORMATION AND COMMUNICATION TECHNOLOGY</w:t>
            </w:r>
          </w:p>
        </w:tc>
      </w:tr>
    </w:tbl>
    <w:p w14:paraId="1D952335" w14:textId="77777777" w:rsidR="000871F8" w:rsidRDefault="000871F8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1A73150E" w14:textId="77777777" w:rsidR="00D8508C" w:rsidRDefault="00D8508C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07D21D0C" w14:textId="77777777" w:rsidR="00D8508C" w:rsidRDefault="00D8508C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1625C9CA" w14:textId="77777777" w:rsidR="00D8508C" w:rsidRPr="005C2079" w:rsidRDefault="00D8508C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5786204B" w14:textId="77777777" w:rsidR="000871F8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p w14:paraId="2A859E94" w14:textId="77777777" w:rsidR="00B85316" w:rsidRPr="00C40B9E" w:rsidRDefault="00B85316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B85316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647563250">
    <w:abstractNumId w:val="1"/>
  </w:num>
  <w:num w:numId="2" w16cid:durableId="140649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jC0MLMwNjI0NTJX0lEKTi0uzszPAykwrQUA11hiOSwAAAA="/>
  </w:docVars>
  <w:rsids>
    <w:rsidRoot w:val="005512C2"/>
    <w:rsid w:val="000871F8"/>
    <w:rsid w:val="00087216"/>
    <w:rsid w:val="001812EE"/>
    <w:rsid w:val="00206306"/>
    <w:rsid w:val="00274A2B"/>
    <w:rsid w:val="00373776"/>
    <w:rsid w:val="003E0FFF"/>
    <w:rsid w:val="00417861"/>
    <w:rsid w:val="00446B9F"/>
    <w:rsid w:val="005512C2"/>
    <w:rsid w:val="00557054"/>
    <w:rsid w:val="005A392F"/>
    <w:rsid w:val="005C2079"/>
    <w:rsid w:val="0067074B"/>
    <w:rsid w:val="00675D7F"/>
    <w:rsid w:val="00720354"/>
    <w:rsid w:val="007B41C7"/>
    <w:rsid w:val="00843AA7"/>
    <w:rsid w:val="008B11E7"/>
    <w:rsid w:val="0095652A"/>
    <w:rsid w:val="0097708C"/>
    <w:rsid w:val="009A0125"/>
    <w:rsid w:val="009D7AB7"/>
    <w:rsid w:val="009E0D8B"/>
    <w:rsid w:val="009F6033"/>
    <w:rsid w:val="00A32A53"/>
    <w:rsid w:val="00A80629"/>
    <w:rsid w:val="00B85316"/>
    <w:rsid w:val="00C40B9E"/>
    <w:rsid w:val="00C758FF"/>
    <w:rsid w:val="00D20F10"/>
    <w:rsid w:val="00D35DEE"/>
    <w:rsid w:val="00D8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D7081"/>
  <w15:docId w15:val="{473DCE3B-D78A-4CEF-970E-96AE7C7C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er</dc:creator>
  <cp:lastModifiedBy>neha.paliwal03@gmail.com</cp:lastModifiedBy>
  <cp:revision>3</cp:revision>
  <dcterms:created xsi:type="dcterms:W3CDTF">2023-08-03T00:40:00Z</dcterms:created>
  <dcterms:modified xsi:type="dcterms:W3CDTF">2023-08-03T01:47:00Z</dcterms:modified>
</cp:coreProperties>
</file>